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2750DB3F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 xml:space="preserve">,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68D2277D" w14:textId="4CA497EB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3183ADFF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lastRenderedPageBreak/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lastRenderedPageBreak/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21325" w14:textId="77777777" w:rsidR="005D40F9" w:rsidRDefault="005D40F9">
      <w:pPr>
        <w:spacing w:after="0"/>
      </w:pPr>
      <w:r>
        <w:separator/>
      </w:r>
    </w:p>
  </w:endnote>
  <w:endnote w:type="continuationSeparator" w:id="0">
    <w:p w14:paraId="024BACCD" w14:textId="77777777" w:rsidR="005D40F9" w:rsidRDefault="005D40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37C16" w14:textId="77777777" w:rsidR="005D40F9" w:rsidRDefault="005D40F9">
      <w:pPr>
        <w:spacing w:after="0"/>
      </w:pPr>
      <w:r>
        <w:separator/>
      </w:r>
    </w:p>
  </w:footnote>
  <w:footnote w:type="continuationSeparator" w:id="0">
    <w:p w14:paraId="7A2CBBD2" w14:textId="77777777" w:rsidR="005D40F9" w:rsidRDefault="005D40F9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152</Words>
  <Characters>1227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9</cp:revision>
  <cp:lastPrinted>2023-06-16T23:27:00Z</cp:lastPrinted>
  <dcterms:created xsi:type="dcterms:W3CDTF">2023-06-16T23:27:00Z</dcterms:created>
  <dcterms:modified xsi:type="dcterms:W3CDTF">2023-08-07T15:38:00Z</dcterms:modified>
</cp:coreProperties>
</file>